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1A7D53C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Alabama 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0F26C55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  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672B1E24" w14:textId="27CA2A0B" w:rsidR="00FB566F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11BB9F99" w14:textId="77777777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21313B" w14:textId="77777777" w:rsidR="009840EF" w:rsidRDefault="009840EF" w:rsidP="00CB37D9">
      <w:pPr>
        <w:spacing w:after="0" w:line="240" w:lineRule="auto"/>
      </w:pPr>
      <w:r>
        <w:separator/>
      </w:r>
    </w:p>
  </w:endnote>
  <w:endnote w:type="continuationSeparator" w:id="0">
    <w:p w14:paraId="1655B6C9" w14:textId="77777777" w:rsidR="009840EF" w:rsidRDefault="009840E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20AA3" w14:textId="77777777" w:rsidR="008633DD" w:rsidRDefault="008633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87D896D" w:rsidR="00CB37D9" w:rsidRPr="008633DD" w:rsidRDefault="00CB37D9" w:rsidP="008633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2C05D6" w14:textId="77777777" w:rsidR="008633DD" w:rsidRDefault="00863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F73F89" w14:textId="77777777" w:rsidR="009840EF" w:rsidRDefault="009840EF" w:rsidP="00CB37D9">
      <w:pPr>
        <w:spacing w:after="0" w:line="240" w:lineRule="auto"/>
      </w:pPr>
      <w:r>
        <w:separator/>
      </w:r>
    </w:p>
  </w:footnote>
  <w:footnote w:type="continuationSeparator" w:id="0">
    <w:p w14:paraId="76E028BA" w14:textId="77777777" w:rsidR="009840EF" w:rsidRDefault="009840E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F91D5" w14:textId="77777777" w:rsidR="008633DD" w:rsidRDefault="008633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25D5E61" w:rsidR="00AD6FC0" w:rsidRPr="008633DD" w:rsidRDefault="00AD6FC0" w:rsidP="008633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471B3" w14:textId="77777777" w:rsidR="008633DD" w:rsidRDefault="008633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1137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B24BC"/>
    <w:rsid w:val="003B7112"/>
    <w:rsid w:val="003F3E90"/>
    <w:rsid w:val="00426C19"/>
    <w:rsid w:val="00473500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817C7B"/>
    <w:rsid w:val="00831A9F"/>
    <w:rsid w:val="008633DD"/>
    <w:rsid w:val="008A0792"/>
    <w:rsid w:val="009146FD"/>
    <w:rsid w:val="00945588"/>
    <w:rsid w:val="00976859"/>
    <w:rsid w:val="009840EF"/>
    <w:rsid w:val="00A17025"/>
    <w:rsid w:val="00A56F25"/>
    <w:rsid w:val="00AD6FC0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F3734B"/>
    <w:rsid w:val="00F676D4"/>
    <w:rsid w:val="00F717F2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6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9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